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9BA075" w14:textId="6227CE08" w:rsidR="00C91E6B" w:rsidRDefault="00C91E6B" w:rsidP="00C91E6B">
      <w:pPr>
        <w:jc w:val="center"/>
      </w:pPr>
      <w:proofErr w:type="spellStart"/>
      <w:r w:rsidRPr="00C91E6B">
        <w:rPr>
          <w:rFonts w:hint="eastAsia"/>
          <w:sz w:val="24"/>
          <w:szCs w:val="28"/>
        </w:rPr>
        <w:t>Pycharm</w:t>
      </w:r>
      <w:proofErr w:type="spellEnd"/>
      <w:r w:rsidRPr="00C91E6B">
        <w:rPr>
          <w:rFonts w:hint="eastAsia"/>
          <w:sz w:val="24"/>
          <w:szCs w:val="28"/>
        </w:rPr>
        <w:t>社区版安装及配置</w:t>
      </w:r>
    </w:p>
    <w:p w14:paraId="08806554" w14:textId="769921A2" w:rsidR="00C91E6B" w:rsidRDefault="00C91E6B" w:rsidP="00683502">
      <w:pPr>
        <w:jc w:val="center"/>
      </w:pPr>
    </w:p>
    <w:p w14:paraId="67C3DAFA" w14:textId="77777777" w:rsidR="00CF23C3" w:rsidRDefault="00CF23C3" w:rsidP="00CF23C3">
      <w:pPr>
        <w:jc w:val="left"/>
      </w:pPr>
    </w:p>
    <w:p w14:paraId="127AD778" w14:textId="3B452C5E" w:rsidR="00CF23C3" w:rsidRDefault="00CF23C3" w:rsidP="00CF23C3">
      <w:pPr>
        <w:jc w:val="left"/>
      </w:pPr>
      <w:r>
        <w:t>PyCharm Professional</w:t>
      </w:r>
    </w:p>
    <w:p w14:paraId="0DA8C25B" w14:textId="77777777" w:rsidR="00CF23C3" w:rsidRDefault="00CF23C3" w:rsidP="00CF23C3">
      <w:pPr>
        <w:jc w:val="left"/>
      </w:pPr>
      <w:r>
        <w:t>https://www.jetbrains.com/pycharm/download/#section=windows</w:t>
      </w:r>
    </w:p>
    <w:p w14:paraId="1E34D389" w14:textId="77777777" w:rsidR="00CF23C3" w:rsidRDefault="00CF23C3" w:rsidP="00CF23C3">
      <w:pPr>
        <w:jc w:val="left"/>
      </w:pPr>
      <w:r>
        <w:rPr>
          <w:rFonts w:hint="eastAsia"/>
        </w:rPr>
        <w:t>组件包：</w:t>
      </w:r>
    </w:p>
    <w:p w14:paraId="6BA3E444" w14:textId="77777777" w:rsidR="00CF23C3" w:rsidRDefault="00CF23C3" w:rsidP="00CF23C3">
      <w:pPr>
        <w:jc w:val="left"/>
      </w:pPr>
      <w:r>
        <w:rPr>
          <w:rFonts w:hint="eastAsia"/>
        </w:rPr>
        <w:t>•</w:t>
      </w:r>
      <w:r>
        <w:t xml:space="preserve"> pip </w:t>
      </w:r>
    </w:p>
    <w:p w14:paraId="0978F912" w14:textId="77777777" w:rsidR="00CF23C3" w:rsidRDefault="00CF23C3" w:rsidP="00CF23C3">
      <w:pPr>
        <w:jc w:val="left"/>
      </w:pPr>
      <w:r>
        <w:rPr>
          <w:rFonts w:hint="eastAsia"/>
        </w:rPr>
        <w:t>•</w:t>
      </w:r>
      <w:r>
        <w:t xml:space="preserve"> </w:t>
      </w:r>
      <w:proofErr w:type="spellStart"/>
      <w:r>
        <w:t>numpy</w:t>
      </w:r>
      <w:proofErr w:type="spellEnd"/>
    </w:p>
    <w:p w14:paraId="00F7DE77" w14:textId="77777777" w:rsidR="00CF23C3" w:rsidRDefault="00CF23C3" w:rsidP="00CF23C3">
      <w:pPr>
        <w:jc w:val="left"/>
      </w:pPr>
      <w:r>
        <w:rPr>
          <w:rFonts w:hint="eastAsia"/>
        </w:rPr>
        <w:t>•</w:t>
      </w:r>
      <w:r>
        <w:t xml:space="preserve"> pandas</w:t>
      </w:r>
    </w:p>
    <w:p w14:paraId="401E342D" w14:textId="77777777" w:rsidR="00CF23C3" w:rsidRDefault="00CF23C3" w:rsidP="00CF23C3">
      <w:pPr>
        <w:jc w:val="left"/>
      </w:pPr>
      <w:r>
        <w:rPr>
          <w:rFonts w:hint="eastAsia"/>
        </w:rPr>
        <w:t>•</w:t>
      </w:r>
      <w:r>
        <w:t xml:space="preserve"> </w:t>
      </w:r>
      <w:proofErr w:type="spellStart"/>
      <w:r>
        <w:t>graphviz</w:t>
      </w:r>
      <w:proofErr w:type="spellEnd"/>
    </w:p>
    <w:p w14:paraId="61C47DFC" w14:textId="77777777" w:rsidR="00CF23C3" w:rsidRDefault="00CF23C3" w:rsidP="00CF23C3">
      <w:pPr>
        <w:jc w:val="left"/>
      </w:pPr>
      <w:r>
        <w:rPr>
          <w:rFonts w:hint="eastAsia"/>
        </w:rPr>
        <w:t>•</w:t>
      </w:r>
      <w:r>
        <w:t xml:space="preserve"> matplotlib</w:t>
      </w:r>
    </w:p>
    <w:p w14:paraId="4A221778" w14:textId="77777777" w:rsidR="00CF23C3" w:rsidRDefault="00CF23C3" w:rsidP="00CF23C3">
      <w:pPr>
        <w:jc w:val="left"/>
      </w:pPr>
      <w:r>
        <w:rPr>
          <w:rFonts w:hint="eastAsia"/>
        </w:rPr>
        <w:t>•</w:t>
      </w:r>
      <w:r>
        <w:t xml:space="preserve"> </w:t>
      </w:r>
      <w:proofErr w:type="spellStart"/>
      <w:r>
        <w:t>opencv</w:t>
      </w:r>
      <w:proofErr w:type="spellEnd"/>
      <w:r>
        <w:t>-python</w:t>
      </w:r>
    </w:p>
    <w:p w14:paraId="18EB3827" w14:textId="77777777" w:rsidR="00CF23C3" w:rsidRDefault="00CF23C3" w:rsidP="00CF23C3">
      <w:pPr>
        <w:jc w:val="left"/>
      </w:pPr>
      <w:r>
        <w:rPr>
          <w:rFonts w:hint="eastAsia"/>
        </w:rPr>
        <w:t>•</w:t>
      </w:r>
      <w:r>
        <w:t xml:space="preserve"> </w:t>
      </w:r>
      <w:proofErr w:type="spellStart"/>
      <w:r>
        <w:t>opencv</w:t>
      </w:r>
      <w:proofErr w:type="spellEnd"/>
      <w:r>
        <w:t>-</w:t>
      </w:r>
      <w:proofErr w:type="spellStart"/>
      <w:r>
        <w:t>contrib</w:t>
      </w:r>
      <w:proofErr w:type="spellEnd"/>
      <w:r>
        <w:t>-python</w:t>
      </w:r>
    </w:p>
    <w:p w14:paraId="12D5F6AE" w14:textId="77777777" w:rsidR="00CF23C3" w:rsidRDefault="00CF23C3" w:rsidP="00CF23C3">
      <w:pPr>
        <w:jc w:val="left"/>
      </w:pPr>
      <w:r>
        <w:rPr>
          <w:rFonts w:hint="eastAsia"/>
        </w:rPr>
        <w:t>•</w:t>
      </w:r>
      <w:r>
        <w:t xml:space="preserve"> scikit-learn</w:t>
      </w:r>
    </w:p>
    <w:p w14:paraId="356521C4" w14:textId="77777777" w:rsidR="00CF23C3" w:rsidRDefault="00CF23C3" w:rsidP="00CF23C3">
      <w:pPr>
        <w:jc w:val="left"/>
      </w:pPr>
      <w:r>
        <w:rPr>
          <w:rFonts w:hint="eastAsia"/>
        </w:rPr>
        <w:t>•</w:t>
      </w:r>
      <w:r>
        <w:t xml:space="preserve"> </w:t>
      </w:r>
      <w:proofErr w:type="spellStart"/>
      <w:r>
        <w:t>scipy</w:t>
      </w:r>
      <w:proofErr w:type="spellEnd"/>
    </w:p>
    <w:p w14:paraId="03CD2AA8" w14:textId="77777777" w:rsidR="00CF23C3" w:rsidRDefault="00CF23C3" w:rsidP="00CF23C3">
      <w:pPr>
        <w:jc w:val="left"/>
      </w:pPr>
      <w:r>
        <w:rPr>
          <w:rFonts w:hint="eastAsia"/>
        </w:rPr>
        <w:t>•</w:t>
      </w:r>
      <w:r>
        <w:t xml:space="preserve"> </w:t>
      </w:r>
      <w:proofErr w:type="spellStart"/>
      <w:r>
        <w:t>PyQt</w:t>
      </w:r>
      <w:proofErr w:type="spellEnd"/>
    </w:p>
    <w:p w14:paraId="70EA2953" w14:textId="77777777" w:rsidR="00CF23C3" w:rsidRDefault="00CF23C3" w:rsidP="00CF23C3">
      <w:pPr>
        <w:jc w:val="left"/>
      </w:pPr>
      <w:r>
        <w:rPr>
          <w:rFonts w:hint="eastAsia"/>
        </w:rPr>
        <w:t>•</w:t>
      </w:r>
      <w:r>
        <w:t xml:space="preserve"> </w:t>
      </w:r>
      <w:proofErr w:type="spellStart"/>
      <w:r>
        <w:t>skfeature-chappers</w:t>
      </w:r>
      <w:proofErr w:type="spellEnd"/>
    </w:p>
    <w:p w14:paraId="62403B21" w14:textId="77777777" w:rsidR="00CF23C3" w:rsidRDefault="00CF23C3" w:rsidP="00CF23C3">
      <w:pPr>
        <w:jc w:val="left"/>
      </w:pPr>
      <w:r>
        <w:rPr>
          <w:rFonts w:hint="eastAsia"/>
        </w:rPr>
        <w:t>•</w:t>
      </w:r>
      <w:r>
        <w:t xml:space="preserve"> </w:t>
      </w:r>
      <w:proofErr w:type="spellStart"/>
      <w:r>
        <w:t>tensorflow</w:t>
      </w:r>
      <w:proofErr w:type="spellEnd"/>
    </w:p>
    <w:p w14:paraId="55294312" w14:textId="77777777" w:rsidR="00CF23C3" w:rsidRDefault="00CF23C3" w:rsidP="00CF23C3">
      <w:pPr>
        <w:jc w:val="left"/>
      </w:pPr>
      <w:r>
        <w:rPr>
          <w:rFonts w:hint="eastAsia"/>
        </w:rPr>
        <w:t>•</w:t>
      </w:r>
      <w:r>
        <w:t xml:space="preserve"> </w:t>
      </w:r>
      <w:proofErr w:type="spellStart"/>
      <w:r>
        <w:t>Keras</w:t>
      </w:r>
      <w:proofErr w:type="spellEnd"/>
    </w:p>
    <w:p w14:paraId="26EEF72B" w14:textId="0E0FC14E" w:rsidR="00683502" w:rsidRDefault="00CF23C3" w:rsidP="00CF23C3">
      <w:pPr>
        <w:jc w:val="left"/>
      </w:pPr>
      <w:r>
        <w:rPr>
          <w:rFonts w:hint="eastAsia"/>
        </w:rPr>
        <w:t>•</w:t>
      </w:r>
      <w:r>
        <w:t xml:space="preserve"> h5py</w:t>
      </w:r>
    </w:p>
    <w:p w14:paraId="0D77780C" w14:textId="77777777" w:rsidR="00CF23C3" w:rsidRPr="00CF23C3" w:rsidRDefault="00CF23C3" w:rsidP="00CF23C3">
      <w:pPr>
        <w:jc w:val="left"/>
      </w:pPr>
    </w:p>
    <w:p w14:paraId="5C29E33C" w14:textId="5CAB6157" w:rsidR="00C91E6B" w:rsidRDefault="00C91E6B">
      <w:r>
        <w:t>1</w:t>
      </w:r>
      <w:r>
        <w:rPr>
          <w:rFonts w:hint="eastAsia"/>
        </w:rPr>
        <w:t>、下载操作系统对应的版本（以</w:t>
      </w:r>
      <w:r>
        <w:t>windows</w:t>
      </w:r>
      <w:r>
        <w:rPr>
          <w:rFonts w:hint="eastAsia"/>
        </w:rPr>
        <w:t>为例）</w:t>
      </w:r>
      <w:r w:rsidR="004E18C3">
        <w:rPr>
          <w:rFonts w:hint="eastAsia"/>
        </w:rPr>
        <w:t>，并安装</w:t>
      </w:r>
    </w:p>
    <w:p w14:paraId="33F23FA5" w14:textId="62AA9FA4" w:rsidR="00E13609" w:rsidRDefault="00B85E7D">
      <w:hyperlink r:id="rId6" w:anchor="section=windows" w:history="1">
        <w:r w:rsidR="00C91E6B" w:rsidRPr="003C426A">
          <w:rPr>
            <w:rStyle w:val="a7"/>
          </w:rPr>
          <w:t>https://www.jetbrains.com/pycharm/download/#section=windows</w:t>
        </w:r>
      </w:hyperlink>
    </w:p>
    <w:p w14:paraId="6C46A074" w14:textId="36CEDEE3" w:rsidR="00C91E6B" w:rsidRDefault="00C91E6B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E3D1837" wp14:editId="31690625">
                <wp:simplePos x="0" y="0"/>
                <wp:positionH relativeFrom="column">
                  <wp:posOffset>2772596</wp:posOffset>
                </wp:positionH>
                <wp:positionV relativeFrom="paragraph">
                  <wp:posOffset>1325152</wp:posOffset>
                </wp:positionV>
                <wp:extent cx="769185" cy="519597"/>
                <wp:effectExtent l="0" t="0" r="0" b="0"/>
                <wp:wrapNone/>
                <wp:docPr id="2" name="椭圆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9185" cy="519597"/>
                        </a:xfrm>
                        <a:prstGeom prst="ellipse">
                          <a:avLst/>
                        </a:prstGeom>
                        <a:solidFill>
                          <a:srgbClr val="C00000">
                            <a:alpha val="37000"/>
                          </a:srgbClr>
                        </a:solidFill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25114E2" id="椭圆 2" o:spid="_x0000_s1026" style="position:absolute;left:0;text-align:left;margin-left:218.3pt;margin-top:104.35pt;width:60.55pt;height:40.9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" fillcolor="#c00000" stroked="f">
                <v:fill opacity="24158f"/>
              </v:oval>
            </w:pict>
          </mc:Fallback>
        </mc:AlternateContent>
      </w:r>
      <w:r w:rsidRPr="00C91E6B">
        <w:rPr>
          <w:noProof/>
        </w:rPr>
        <w:drawing>
          <wp:inline distT="0" distB="0" distL="0" distR="0" wp14:anchorId="20D42BB0" wp14:editId="10FB35C1">
            <wp:extent cx="5274310" cy="2691013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b="9351"/>
                    <a:stretch/>
                  </pic:blipFill>
                  <pic:spPr bwMode="auto">
                    <a:xfrm>
                      <a:off x="0" y="0"/>
                      <a:ext cx="5274310" cy="26910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497D7C" w14:textId="114412AD" w:rsidR="001C5B88" w:rsidRDefault="001C5B88" w:rsidP="001C5B88">
      <w:pPr>
        <w:jc w:val="center"/>
      </w:pPr>
      <w:r w:rsidRPr="001C5B88">
        <w:rPr>
          <w:noProof/>
        </w:rPr>
        <w:lastRenderedPageBreak/>
        <w:drawing>
          <wp:inline distT="0" distB="0" distL="0" distR="0" wp14:anchorId="623EF0BA" wp14:editId="50A97D98">
            <wp:extent cx="3031263" cy="2261174"/>
            <wp:effectExtent l="0" t="0" r="0" b="635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5484" cy="22643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8D443F" w14:textId="4EAE0546" w:rsidR="001C5B88" w:rsidRDefault="00516B7A" w:rsidP="001C5B88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8C273FA" wp14:editId="17827DF0">
                <wp:simplePos x="0" y="0"/>
                <wp:positionH relativeFrom="column">
                  <wp:posOffset>1114425</wp:posOffset>
                </wp:positionH>
                <wp:positionV relativeFrom="paragraph">
                  <wp:posOffset>1465580</wp:posOffset>
                </wp:positionV>
                <wp:extent cx="769185" cy="307975"/>
                <wp:effectExtent l="0" t="0" r="0" b="0"/>
                <wp:wrapNone/>
                <wp:docPr id="10" name="椭圆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9185" cy="307975"/>
                        </a:xfrm>
                        <a:prstGeom prst="ellipse">
                          <a:avLst/>
                        </a:prstGeom>
                        <a:solidFill>
                          <a:srgbClr val="C00000">
                            <a:alpha val="37000"/>
                          </a:srgbClr>
                        </a:solidFill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4FC0C3F" id="椭圆 10" o:spid="_x0000_s1026" style="position:absolute;left:0;text-align:left;margin-left:87.75pt;margin-top:115.4pt;width:60.55pt;height:24.2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" fillcolor="#c00000" stroked="f">
                <v:fill opacity="24158f"/>
              </v:oval>
            </w:pict>
          </mc:Fallback>
        </mc:AlternateContent>
      </w:r>
      <w:r w:rsidR="001C5B88" w:rsidRPr="001C5B88">
        <w:rPr>
          <w:noProof/>
        </w:rPr>
        <w:drawing>
          <wp:inline distT="0" distB="0" distL="0" distR="0" wp14:anchorId="1A781D02" wp14:editId="1D392E7B">
            <wp:extent cx="2975764" cy="2230210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998156" cy="22469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8F2A3" w14:textId="269963DD" w:rsidR="001C5B88" w:rsidRDefault="001C5B88" w:rsidP="001C5B88">
      <w:pPr>
        <w:jc w:val="left"/>
      </w:pPr>
      <w:r>
        <w:rPr>
          <w:rFonts w:hint="eastAsia"/>
        </w:rPr>
        <w:t>2、新建文件夹Python</w:t>
      </w:r>
      <w:r>
        <w:t xml:space="preserve"> </w:t>
      </w:r>
      <w:r>
        <w:rPr>
          <w:rFonts w:hint="eastAsia"/>
        </w:rPr>
        <w:t>Codes，用</w:t>
      </w:r>
      <w:proofErr w:type="spellStart"/>
      <w:r>
        <w:rPr>
          <w:rFonts w:hint="eastAsia"/>
        </w:rPr>
        <w:t>Pycharm</w:t>
      </w:r>
      <w:proofErr w:type="spellEnd"/>
      <w:r>
        <w:rPr>
          <w:rFonts w:hint="eastAsia"/>
        </w:rPr>
        <w:t>打开该文件夹，建立新的Python文件“</w:t>
      </w:r>
      <w:proofErr w:type="spellStart"/>
      <w:r>
        <w:rPr>
          <w:rFonts w:hint="eastAsia"/>
        </w:rPr>
        <w:t>test</w:t>
      </w:r>
      <w:r>
        <w:t>_python</w:t>
      </w:r>
      <w:proofErr w:type="spellEnd"/>
      <w:r>
        <w:rPr>
          <w:rFonts w:hint="eastAsia"/>
        </w:rPr>
        <w:t>”，类型为</w:t>
      </w:r>
      <w:r>
        <w:t>Python file</w:t>
      </w:r>
      <w:r>
        <w:rPr>
          <w:rFonts w:hint="eastAsia"/>
        </w:rPr>
        <w:t>。</w:t>
      </w:r>
    </w:p>
    <w:p w14:paraId="00EDEA23" w14:textId="2C75B384" w:rsidR="001C5B88" w:rsidRDefault="001C5B88" w:rsidP="001C5B88">
      <w:pPr>
        <w:jc w:val="center"/>
      </w:pPr>
      <w:r w:rsidRPr="001C5B88">
        <w:rPr>
          <w:noProof/>
        </w:rPr>
        <w:drawing>
          <wp:inline distT="0" distB="0" distL="0" distR="0" wp14:anchorId="72D1D934" wp14:editId="5B94B042">
            <wp:extent cx="5274310" cy="2362200"/>
            <wp:effectExtent l="0" t="0" r="254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362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96BDF6" w14:textId="0992EE67" w:rsidR="001C5B88" w:rsidRDefault="001C5B88" w:rsidP="001C5B88">
      <w:pPr>
        <w:jc w:val="center"/>
      </w:pPr>
      <w:r w:rsidRPr="001C5B88">
        <w:rPr>
          <w:noProof/>
        </w:rPr>
        <w:lastRenderedPageBreak/>
        <w:drawing>
          <wp:inline distT="0" distB="0" distL="0" distR="0" wp14:anchorId="0FAADFC1" wp14:editId="3315E8E3">
            <wp:extent cx="5274310" cy="1769745"/>
            <wp:effectExtent l="0" t="0" r="2540" b="190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69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5926A0" w14:textId="3FA95C27" w:rsidR="001C5B88" w:rsidRDefault="001C5B88" w:rsidP="001C5B88">
      <w:pPr>
        <w:jc w:val="center"/>
      </w:pPr>
    </w:p>
    <w:p w14:paraId="756D8557" w14:textId="319C85F3" w:rsidR="001C5B88" w:rsidRDefault="004E18C3" w:rsidP="001C5B88">
      <w:pPr>
        <w:jc w:val="left"/>
      </w:pPr>
      <w:r>
        <w:rPr>
          <w:rFonts w:hint="eastAsia"/>
        </w:rPr>
        <w:t>3、</w:t>
      </w:r>
      <w:r w:rsidR="001C5B88">
        <w:rPr>
          <w:rFonts w:hint="eastAsia"/>
        </w:rPr>
        <w:t>选择菜单栏‘File’-&gt;</w:t>
      </w:r>
      <w:r w:rsidR="001C5B88">
        <w:t>’Settings’-&gt;’Project</w:t>
      </w:r>
      <w:r w:rsidR="00CA2D1B">
        <w:t xml:space="preserve">: </w:t>
      </w:r>
      <w:r w:rsidR="00CA2D1B">
        <w:rPr>
          <w:rFonts w:hint="eastAsia"/>
        </w:rPr>
        <w:t>项目名称</w:t>
      </w:r>
      <w:r w:rsidR="001C5B88">
        <w:t>’</w:t>
      </w:r>
      <w:r w:rsidR="00CA2D1B">
        <w:rPr>
          <w:rFonts w:hint="eastAsia"/>
        </w:rPr>
        <w:t>-&gt;</w:t>
      </w:r>
      <w:r w:rsidR="00CA2D1B">
        <w:t xml:space="preserve">’Project interpreter’, </w:t>
      </w:r>
      <w:r w:rsidR="00CA2D1B">
        <w:rPr>
          <w:rFonts w:hint="eastAsia"/>
        </w:rPr>
        <w:t>选择相应的p</w:t>
      </w:r>
      <w:r w:rsidR="00CA2D1B">
        <w:t>ython</w:t>
      </w:r>
      <w:r w:rsidR="00CA2D1B">
        <w:rPr>
          <w:rFonts w:hint="eastAsia"/>
        </w:rPr>
        <w:t>版本，如下拉列表没出现，可通过添加路径的方式添加解释器（下拉列表，‘Show</w:t>
      </w:r>
      <w:r w:rsidR="00CA2D1B">
        <w:t xml:space="preserve"> A</w:t>
      </w:r>
      <w:r w:rsidR="00CA2D1B">
        <w:rPr>
          <w:rFonts w:hint="eastAsia"/>
        </w:rPr>
        <w:t>l</w:t>
      </w:r>
      <w:r w:rsidR="00CA2D1B">
        <w:t>l</w:t>
      </w:r>
      <w:r w:rsidR="00CA2D1B">
        <w:rPr>
          <w:rFonts w:hint="eastAsia"/>
        </w:rPr>
        <w:t>’-</w:t>
      </w:r>
      <w:r w:rsidR="00CA2D1B">
        <w:t>&gt;</w:t>
      </w:r>
      <w:r w:rsidR="00CA2D1B">
        <w:rPr>
          <w:rFonts w:hint="eastAsia"/>
        </w:rPr>
        <w:t>符号‘+’-</w:t>
      </w:r>
      <w:r w:rsidR="00CA2D1B">
        <w:t>&gt;</w:t>
      </w:r>
      <w:r w:rsidR="00CA2D1B">
        <w:rPr>
          <w:rFonts w:hint="eastAsia"/>
        </w:rPr>
        <w:t>‘New</w:t>
      </w:r>
      <w:r w:rsidR="00CA2D1B">
        <w:t xml:space="preserve"> </w:t>
      </w:r>
      <w:r w:rsidR="00CA2D1B">
        <w:rPr>
          <w:rFonts w:hint="eastAsia"/>
        </w:rPr>
        <w:t>e</w:t>
      </w:r>
      <w:r w:rsidR="00CA2D1B">
        <w:t>nvironment</w:t>
      </w:r>
      <w:r w:rsidR="00CA2D1B">
        <w:rPr>
          <w:rFonts w:hint="eastAsia"/>
        </w:rPr>
        <w:t>’</w:t>
      </w:r>
      <w:r w:rsidR="005004C6">
        <w:rPr>
          <w:rFonts w:hint="eastAsia"/>
        </w:rPr>
        <w:t>-&gt;</w:t>
      </w:r>
      <w:r w:rsidR="005004C6">
        <w:t>Base Interpreter</w:t>
      </w:r>
      <w:r w:rsidR="005004C6">
        <w:rPr>
          <w:rFonts w:hint="eastAsia"/>
        </w:rPr>
        <w:t>行的</w:t>
      </w:r>
      <w:r w:rsidR="005004C6">
        <w:t>’...’</w:t>
      </w:r>
      <w:r w:rsidR="005004C6" w:rsidRPr="005004C6">
        <w:rPr>
          <w:rFonts w:hint="eastAsia"/>
        </w:rPr>
        <w:t xml:space="preserve"> </w:t>
      </w:r>
      <w:r w:rsidR="005004C6">
        <w:rPr>
          <w:rFonts w:hint="eastAsia"/>
        </w:rPr>
        <w:t>-&gt;选择P</w:t>
      </w:r>
      <w:r w:rsidR="005004C6">
        <w:t>ython</w:t>
      </w:r>
      <w:r w:rsidR="005004C6">
        <w:rPr>
          <w:rFonts w:hint="eastAsia"/>
        </w:rPr>
        <w:t>安装路径中的Python.</w:t>
      </w:r>
      <w:r w:rsidR="005004C6">
        <w:t>exe</w:t>
      </w:r>
      <w:r w:rsidR="00CA2D1B">
        <w:rPr>
          <w:rFonts w:hint="eastAsia"/>
        </w:rPr>
        <w:t>）。</w:t>
      </w:r>
    </w:p>
    <w:p w14:paraId="7E6E980E" w14:textId="43C12A35" w:rsidR="007B3400" w:rsidRDefault="00CB52D8" w:rsidP="007B3400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3C2CDDD" wp14:editId="6C73CF1E">
                <wp:simplePos x="0" y="0"/>
                <wp:positionH relativeFrom="column">
                  <wp:posOffset>4260627</wp:posOffset>
                </wp:positionH>
                <wp:positionV relativeFrom="paragraph">
                  <wp:posOffset>821991</wp:posOffset>
                </wp:positionV>
                <wp:extent cx="311463" cy="169054"/>
                <wp:effectExtent l="0" t="0" r="0" b="2540"/>
                <wp:wrapNone/>
                <wp:docPr id="9" name="椭圆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1463" cy="169054"/>
                        </a:xfrm>
                        <a:prstGeom prst="ellipse">
                          <a:avLst/>
                        </a:prstGeom>
                        <a:solidFill>
                          <a:srgbClr val="C00000">
                            <a:alpha val="37000"/>
                          </a:srgbClr>
                        </a:solidFill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C64DC53" id="椭圆 9" o:spid="_x0000_s1026" style="position:absolute;left:0;text-align:left;margin-left:335.5pt;margin-top:64.7pt;width:24.5pt;height:13.3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" fillcolor="#c00000" stroked="f">
                <v:fill opacity="24158f"/>
              </v:oval>
            </w:pict>
          </mc:Fallback>
        </mc:AlternateContent>
      </w:r>
      <w:r w:rsidR="007B3400" w:rsidRPr="007B3400">
        <w:rPr>
          <w:noProof/>
        </w:rPr>
        <w:drawing>
          <wp:inline distT="0" distB="0" distL="0" distR="0" wp14:anchorId="24446DD7" wp14:editId="69BA8511">
            <wp:extent cx="4424656" cy="3186647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432720" cy="3192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93C617" w14:textId="6794D810" w:rsidR="007B3400" w:rsidRDefault="007B3400" w:rsidP="007B3400">
      <w:pPr>
        <w:jc w:val="center"/>
      </w:pPr>
    </w:p>
    <w:p w14:paraId="1F3F772B" w14:textId="560C14DE" w:rsidR="00A26EA4" w:rsidRDefault="00A26EA4" w:rsidP="00A26EA4">
      <w:pPr>
        <w:jc w:val="left"/>
      </w:pPr>
    </w:p>
    <w:p w14:paraId="28897E10" w14:textId="61D6D21F" w:rsidR="00A26EA4" w:rsidRDefault="004E18C3" w:rsidP="00A26EA4">
      <w:pPr>
        <w:jc w:val="left"/>
      </w:pPr>
      <w:r>
        <w:rPr>
          <w:rFonts w:hint="eastAsia"/>
        </w:rPr>
        <w:t>4、</w:t>
      </w:r>
      <w:r w:rsidR="00A26EA4">
        <w:rPr>
          <w:rFonts w:hint="eastAsia"/>
        </w:rPr>
        <w:t>通过解释器界面符号‘+’可添加新的包</w:t>
      </w:r>
    </w:p>
    <w:p w14:paraId="398FE59D" w14:textId="59CF3948" w:rsidR="00686F8D" w:rsidRDefault="00CB52D8" w:rsidP="00686F8D">
      <w:pPr>
        <w:jc w:val="center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6E0ACA6" wp14:editId="472ADB0E">
                <wp:simplePos x="0" y="0"/>
                <wp:positionH relativeFrom="column">
                  <wp:posOffset>4554855</wp:posOffset>
                </wp:positionH>
                <wp:positionV relativeFrom="paragraph">
                  <wp:posOffset>567991</wp:posOffset>
                </wp:positionV>
                <wp:extent cx="374650" cy="247650"/>
                <wp:effectExtent l="0" t="0" r="6350" b="0"/>
                <wp:wrapNone/>
                <wp:docPr id="11" name="椭圆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4650" cy="247650"/>
                        </a:xfrm>
                        <a:prstGeom prst="ellipse">
                          <a:avLst/>
                        </a:prstGeom>
                        <a:solidFill>
                          <a:srgbClr val="C00000">
                            <a:alpha val="37000"/>
                          </a:srgbClr>
                        </a:solidFill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D396ACC" id="椭圆 11" o:spid="_x0000_s1026" style="position:absolute;left:0;text-align:left;margin-left:358.65pt;margin-top:44.7pt;width:29.5pt;height:19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" fillcolor="#c00000" stroked="f">
                <v:fill opacity="24158f"/>
              </v:oval>
            </w:pict>
          </mc:Fallback>
        </mc:AlternateContent>
      </w:r>
      <w:r w:rsidRPr="007B3400">
        <w:rPr>
          <w:noProof/>
        </w:rPr>
        <w:drawing>
          <wp:inline distT="0" distB="0" distL="0" distR="0" wp14:anchorId="2F5D44AD" wp14:editId="282072BF">
            <wp:extent cx="4489660" cy="3217247"/>
            <wp:effectExtent l="0" t="0" r="6350" b="254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495781" cy="3221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D3BA02" w14:textId="02167584" w:rsidR="00686F8D" w:rsidRDefault="00686F8D" w:rsidP="00A26EA4">
      <w:pPr>
        <w:jc w:val="left"/>
      </w:pPr>
      <w:r>
        <w:rPr>
          <w:rFonts w:hint="eastAsia"/>
        </w:rPr>
        <w:t>国外镜像站点下载速度较慢，建议换成国内镜像站点.</w:t>
      </w:r>
      <w:r w:rsidRPr="00686F8D">
        <w:rPr>
          <w:rFonts w:hint="eastAsia"/>
        </w:rPr>
        <w:t xml:space="preserve"> </w:t>
      </w:r>
      <w:r>
        <w:rPr>
          <w:rFonts w:hint="eastAsia"/>
        </w:rPr>
        <w:t>点击解释器界面符号‘+’，配置将原镜像下载站点‘</w:t>
      </w:r>
      <w:r w:rsidR="00B85E7D">
        <w:fldChar w:fldCharType="begin"/>
      </w:r>
      <w:r w:rsidR="00B85E7D">
        <w:instrText xml:space="preserve"> HYPERLINK "https://pypi.python.org/simple" </w:instrText>
      </w:r>
      <w:r w:rsidR="00B85E7D">
        <w:fldChar w:fldCharType="separate"/>
      </w:r>
      <w:r w:rsidRPr="001404D2">
        <w:rPr>
          <w:rStyle w:val="a7"/>
        </w:rPr>
        <w:t>https://pypi.python.org/simple</w:t>
      </w:r>
      <w:r w:rsidR="00B85E7D">
        <w:rPr>
          <w:rStyle w:val="a7"/>
        </w:rPr>
        <w:fldChar w:fldCharType="end"/>
      </w:r>
      <w:r>
        <w:rPr>
          <w:rFonts w:hint="eastAsia"/>
        </w:rPr>
        <w:t>’改为‘’</w:t>
      </w:r>
    </w:p>
    <w:p w14:paraId="43BB661A" w14:textId="05A92656" w:rsidR="00686F8D" w:rsidRDefault="00686F8D" w:rsidP="00686F8D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A5A9725" wp14:editId="3EB1B8B0">
                <wp:simplePos x="0" y="0"/>
                <wp:positionH relativeFrom="column">
                  <wp:posOffset>1075827</wp:posOffset>
                </wp:positionH>
                <wp:positionV relativeFrom="paragraph">
                  <wp:posOffset>3420260</wp:posOffset>
                </wp:positionV>
                <wp:extent cx="879731" cy="247650"/>
                <wp:effectExtent l="0" t="0" r="0" b="0"/>
                <wp:wrapNone/>
                <wp:docPr id="14" name="椭圆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79731" cy="247650"/>
                        </a:xfrm>
                        <a:prstGeom prst="ellipse">
                          <a:avLst/>
                        </a:prstGeom>
                        <a:solidFill>
                          <a:srgbClr val="C00000">
                            <a:alpha val="37000"/>
                          </a:srgbClr>
                        </a:solidFill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76233F0" id="椭圆 14" o:spid="_x0000_s1026" style="position:absolute;left:0;text-align:left;margin-left:84.7pt;margin-top:269.3pt;width:69.25pt;height:19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" fillcolor="#c00000" stroked="f">
                <v:fill opacity="24158f"/>
              </v:oval>
            </w:pict>
          </mc:Fallback>
        </mc:AlternateContent>
      </w:r>
      <w:r w:rsidRPr="00686F8D">
        <w:rPr>
          <w:noProof/>
        </w:rPr>
        <w:drawing>
          <wp:inline distT="0" distB="0" distL="0" distR="0" wp14:anchorId="58CFB7D7" wp14:editId="3B9C365D">
            <wp:extent cx="4515663" cy="3670268"/>
            <wp:effectExtent l="0" t="0" r="0" b="6985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4829" cy="36777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ECC5CC" w14:textId="6752B607" w:rsidR="00686F8D" w:rsidRDefault="00740375" w:rsidP="00740375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44DA753" wp14:editId="4B32C3F3">
                <wp:simplePos x="0" y="0"/>
                <wp:positionH relativeFrom="column">
                  <wp:posOffset>1614170</wp:posOffset>
                </wp:positionH>
                <wp:positionV relativeFrom="paragraph">
                  <wp:posOffset>699135</wp:posOffset>
                </wp:positionV>
                <wp:extent cx="2066925" cy="324485"/>
                <wp:effectExtent l="0" t="0" r="9525" b="0"/>
                <wp:wrapNone/>
                <wp:docPr id="16" name="椭圆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66925" cy="324485"/>
                        </a:xfrm>
                        <a:prstGeom prst="ellipse">
                          <a:avLst/>
                        </a:prstGeom>
                        <a:solidFill>
                          <a:srgbClr val="C00000">
                            <a:alpha val="37000"/>
                          </a:srgbClr>
                        </a:solidFill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txbx>
                        <w:txbxContent>
                          <w:p w14:paraId="1BBA8E75" w14:textId="14BDC432" w:rsidR="00686F8D" w:rsidRDefault="00686F8D" w:rsidP="00686F8D">
                            <w:pPr>
                              <w:adjustRightInd w:val="0"/>
                              <w:snapToGrid w:val="0"/>
                              <w:jc w:val="center"/>
                            </w:pPr>
                            <w: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44DA753" id="椭圆 16" o:spid="_x0000_s1026" style="position:absolute;left:0;text-align:left;margin-left:127.1pt;margin-top:55.05pt;width:162.75pt;height:25.5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" fillcolor="#c00000" stroked="f">
                <v:fill opacity="24158f"/>
                <v:textbox>
                  <w:txbxContent>
                    <w:p w14:paraId="1BBA8E75" w14:textId="14BDC432" w:rsidR="00686F8D" w:rsidRDefault="00686F8D" w:rsidP="00686F8D">
                      <w:pPr>
                        <w:adjustRightInd w:val="0"/>
                        <w:snapToGrid w:val="0"/>
                        <w:jc w:val="center"/>
                      </w:pPr>
                      <w:r>
                        <w:t>2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2D08C19" wp14:editId="0B3D56AC">
                <wp:simplePos x="0" y="0"/>
                <wp:positionH relativeFrom="column">
                  <wp:posOffset>4669679</wp:posOffset>
                </wp:positionH>
                <wp:positionV relativeFrom="paragraph">
                  <wp:posOffset>586740</wp:posOffset>
                </wp:positionV>
                <wp:extent cx="374650" cy="320040"/>
                <wp:effectExtent l="0" t="0" r="6350" b="3810"/>
                <wp:wrapNone/>
                <wp:docPr id="15" name="椭圆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4650" cy="320040"/>
                        </a:xfrm>
                        <a:prstGeom prst="ellipse">
                          <a:avLst/>
                        </a:prstGeom>
                        <a:solidFill>
                          <a:srgbClr val="C00000">
                            <a:alpha val="37000"/>
                          </a:srgbClr>
                        </a:solidFill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txbx>
                        <w:txbxContent>
                          <w:p w14:paraId="3DFBCC19" w14:textId="280B9675" w:rsidR="00686F8D" w:rsidRDefault="00686F8D" w:rsidP="00686F8D">
                            <w:pPr>
                              <w:adjustRightInd w:val="0"/>
                              <w:snapToGrid w:val="0"/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2D08C19" id="椭圆 15" o:spid="_x0000_s1027" style="position:absolute;left:0;text-align:left;margin-left:367.7pt;margin-top:46.2pt;width:29.5pt;height:25.2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" fillcolor="#c00000" stroked="f">
                <v:fill opacity="24158f"/>
                <v:textbox>
                  <w:txbxContent>
                    <w:p w14:paraId="3DFBCC19" w14:textId="280B9675" w:rsidR="00686F8D" w:rsidRDefault="00686F8D" w:rsidP="00686F8D">
                      <w:pPr>
                        <w:adjustRightInd w:val="0"/>
                        <w:snapToGrid w:val="0"/>
                        <w:jc w:val="center"/>
                      </w:pPr>
                      <w:r>
                        <w:rPr>
                          <w:rFonts w:hint="eastAsia"/>
                        </w:rPr>
                        <w:t>1</w:t>
                      </w:r>
                    </w:p>
                  </w:txbxContent>
                </v:textbox>
              </v:oval>
            </w:pict>
          </mc:Fallback>
        </mc:AlternateContent>
      </w:r>
      <w:r w:rsidR="00686F8D" w:rsidRPr="00686F8D">
        <w:rPr>
          <w:noProof/>
        </w:rPr>
        <w:drawing>
          <wp:inline distT="0" distB="0" distL="0" distR="0" wp14:anchorId="657DC2FF" wp14:editId="583EFA19">
            <wp:extent cx="4754014" cy="1229428"/>
            <wp:effectExtent l="0" t="0" r="8890" b="889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4816" cy="12373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8E8AFB" w14:textId="163B02CB" w:rsidR="00F80F2E" w:rsidRDefault="006D1672" w:rsidP="00A26EA4">
      <w:pPr>
        <w:jc w:val="left"/>
      </w:pPr>
      <w:r>
        <w:rPr>
          <w:rFonts w:hint="eastAsia"/>
        </w:rPr>
        <w:lastRenderedPageBreak/>
        <w:t>添加相应的包</w:t>
      </w:r>
      <w:r w:rsidR="00CE4D35">
        <w:rPr>
          <w:rFonts w:hint="eastAsia"/>
        </w:rPr>
        <w:t>：</w:t>
      </w:r>
      <w:r>
        <w:rPr>
          <w:rFonts w:hint="eastAsia"/>
        </w:rPr>
        <w:t>输入待安装的包，双击等待提示安装完成</w:t>
      </w:r>
    </w:p>
    <w:p w14:paraId="2F63C8BE" w14:textId="2B2F1B4E" w:rsidR="006D1672" w:rsidRDefault="001B12BF" w:rsidP="00A26EA4">
      <w:pPr>
        <w:jc w:val="lef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937537B" wp14:editId="1EC3CE2B">
                <wp:simplePos x="0" y="0"/>
                <wp:positionH relativeFrom="column">
                  <wp:posOffset>44420</wp:posOffset>
                </wp:positionH>
                <wp:positionV relativeFrom="paragraph">
                  <wp:posOffset>3992447</wp:posOffset>
                </wp:positionV>
                <wp:extent cx="758045" cy="290355"/>
                <wp:effectExtent l="0" t="0" r="4445" b="0"/>
                <wp:wrapNone/>
                <wp:docPr id="20" name="椭圆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8045" cy="290355"/>
                        </a:xfrm>
                        <a:prstGeom prst="ellipse">
                          <a:avLst/>
                        </a:prstGeom>
                        <a:solidFill>
                          <a:srgbClr val="C00000">
                            <a:alpha val="37000"/>
                          </a:srgbClr>
                        </a:solidFill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txbx>
                        <w:txbxContent>
                          <w:p w14:paraId="52FF617A" w14:textId="3DED9D10" w:rsidR="001B12BF" w:rsidRPr="001B12BF" w:rsidRDefault="001B12BF" w:rsidP="001B12BF">
                            <w:pPr>
                              <w:adjustRightInd w:val="0"/>
                              <w:snapToGrid w:val="0"/>
                              <w:jc w:val="center"/>
                              <w:rPr>
                                <w:sz w:val="15"/>
                                <w:szCs w:val="16"/>
                              </w:rPr>
                            </w:pPr>
                            <w:r>
                              <w:rPr>
                                <w:sz w:val="15"/>
                                <w:szCs w:val="16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937537B" id="椭圆 20" o:spid="_x0000_s1028" style="position:absolute;margin-left:3.5pt;margin-top:314.35pt;width:59.7pt;height:22.8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" fillcolor="#c00000" stroked="f">
                <v:fill opacity="24158f"/>
                <v:textbox>
                  <w:txbxContent>
                    <w:p w14:paraId="52FF617A" w14:textId="3DED9D10" w:rsidR="001B12BF" w:rsidRPr="001B12BF" w:rsidRDefault="001B12BF" w:rsidP="001B12BF">
                      <w:pPr>
                        <w:adjustRightInd w:val="0"/>
                        <w:snapToGrid w:val="0"/>
                        <w:jc w:val="center"/>
                        <w:rPr>
                          <w:sz w:val="15"/>
                          <w:szCs w:val="16"/>
                        </w:rPr>
                      </w:pPr>
                      <w:r>
                        <w:rPr>
                          <w:sz w:val="15"/>
                          <w:szCs w:val="16"/>
                        </w:rPr>
                        <w:t>2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E3C34F2" wp14:editId="132C447C">
                <wp:simplePos x="0" y="0"/>
                <wp:positionH relativeFrom="column">
                  <wp:posOffset>516460</wp:posOffset>
                </wp:positionH>
                <wp:positionV relativeFrom="paragraph">
                  <wp:posOffset>187069</wp:posOffset>
                </wp:positionV>
                <wp:extent cx="374650" cy="290355"/>
                <wp:effectExtent l="0" t="0" r="6350" b="0"/>
                <wp:wrapNone/>
                <wp:docPr id="19" name="椭圆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4650" cy="290355"/>
                        </a:xfrm>
                        <a:prstGeom prst="ellipse">
                          <a:avLst/>
                        </a:prstGeom>
                        <a:solidFill>
                          <a:srgbClr val="C00000">
                            <a:alpha val="37000"/>
                          </a:srgbClr>
                        </a:solidFill>
                        <a:ln w="9525" cap="flat" cmpd="sng" algn="ctr">
                          <a:noFill/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txbx>
                        <w:txbxContent>
                          <w:p w14:paraId="4C9AC583" w14:textId="77777777" w:rsidR="001B12BF" w:rsidRPr="001B12BF" w:rsidRDefault="001B12BF" w:rsidP="001B12BF">
                            <w:pPr>
                              <w:adjustRightInd w:val="0"/>
                              <w:snapToGrid w:val="0"/>
                              <w:jc w:val="center"/>
                              <w:rPr>
                                <w:sz w:val="15"/>
                                <w:szCs w:val="16"/>
                              </w:rPr>
                            </w:pPr>
                            <w:r w:rsidRPr="001B12BF">
                              <w:rPr>
                                <w:rFonts w:hint="eastAsia"/>
                                <w:sz w:val="15"/>
                                <w:szCs w:val="16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E3C34F2" id="椭圆 19" o:spid="_x0000_s1029" style="position:absolute;margin-left:40.65pt;margin-top:14.75pt;width:29.5pt;height:22.8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" fillcolor="#c00000" stroked="f">
                <v:fill opacity="24158f"/>
                <v:textbox>
                  <w:txbxContent>
                    <w:p w14:paraId="4C9AC583" w14:textId="77777777" w:rsidR="001B12BF" w:rsidRPr="001B12BF" w:rsidRDefault="001B12BF" w:rsidP="001B12BF">
                      <w:pPr>
                        <w:adjustRightInd w:val="0"/>
                        <w:snapToGrid w:val="0"/>
                        <w:jc w:val="center"/>
                        <w:rPr>
                          <w:sz w:val="15"/>
                          <w:szCs w:val="16"/>
                        </w:rPr>
                      </w:pPr>
                      <w:r w:rsidRPr="001B12BF">
                        <w:rPr>
                          <w:rFonts w:hint="eastAsia"/>
                          <w:sz w:val="15"/>
                          <w:szCs w:val="16"/>
                        </w:rPr>
                        <w:t>1</w:t>
                      </w:r>
                    </w:p>
                  </w:txbxContent>
                </v:textbox>
              </v:oval>
            </w:pict>
          </mc:Fallback>
        </mc:AlternateContent>
      </w:r>
      <w:r w:rsidR="006D1672" w:rsidRPr="006D1672">
        <w:rPr>
          <w:noProof/>
        </w:rPr>
        <w:drawing>
          <wp:inline distT="0" distB="0" distL="0" distR="0" wp14:anchorId="09253EEE" wp14:editId="50E23495">
            <wp:extent cx="5274310" cy="4279265"/>
            <wp:effectExtent l="0" t="0" r="2540" b="6985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279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0218CF" w14:textId="61EBC7CE" w:rsidR="00CE4D35" w:rsidRDefault="00CE4D35" w:rsidP="00A26EA4">
      <w:pPr>
        <w:jc w:val="left"/>
      </w:pPr>
      <w:r>
        <w:rPr>
          <w:rFonts w:hint="eastAsia"/>
        </w:rPr>
        <w:t>OpenCV</w:t>
      </w:r>
      <w:r w:rsidR="00F80F2E">
        <w:rPr>
          <w:rFonts w:hint="eastAsia"/>
        </w:rPr>
        <w:t>工具</w:t>
      </w:r>
      <w:r>
        <w:rPr>
          <w:rFonts w:hint="eastAsia"/>
        </w:rPr>
        <w:t>包：</w:t>
      </w:r>
      <w:proofErr w:type="spellStart"/>
      <w:r>
        <w:rPr>
          <w:rFonts w:hint="eastAsia"/>
        </w:rPr>
        <w:t>o</w:t>
      </w:r>
      <w:r>
        <w:t>pencv</w:t>
      </w:r>
      <w:proofErr w:type="spellEnd"/>
      <w:r>
        <w:t>-python</w:t>
      </w:r>
      <w:r>
        <w:rPr>
          <w:rFonts w:hint="eastAsia"/>
        </w:rPr>
        <w:t>和</w:t>
      </w:r>
      <w:proofErr w:type="spellStart"/>
      <w:r>
        <w:rPr>
          <w:rFonts w:hint="eastAsia"/>
        </w:rPr>
        <w:t>o</w:t>
      </w:r>
      <w:r>
        <w:t>pencv</w:t>
      </w:r>
      <w:proofErr w:type="spellEnd"/>
      <w:r>
        <w:t>-</w:t>
      </w:r>
      <w:proofErr w:type="spellStart"/>
      <w:r>
        <w:t>contrib</w:t>
      </w:r>
      <w:proofErr w:type="spellEnd"/>
      <w:r>
        <w:t>-python</w:t>
      </w:r>
    </w:p>
    <w:p w14:paraId="1C43F9F8" w14:textId="16C2B7E3" w:rsidR="00F80F2E" w:rsidRDefault="00F80F2E" w:rsidP="00A26EA4">
      <w:pPr>
        <w:jc w:val="left"/>
      </w:pPr>
      <w:r>
        <w:rPr>
          <w:rFonts w:hint="eastAsia"/>
        </w:rPr>
        <w:t>机器学习平台包：</w:t>
      </w:r>
      <w:r w:rsidRPr="00F80F2E">
        <w:t>scikit-learn</w:t>
      </w:r>
      <w:r>
        <w:rPr>
          <w:rFonts w:hint="eastAsia"/>
        </w:rPr>
        <w:t>，</w:t>
      </w:r>
      <w:r w:rsidRPr="00F80F2E">
        <w:t>matplotlib</w:t>
      </w:r>
    </w:p>
    <w:p w14:paraId="44893737" w14:textId="312B4C23" w:rsidR="008D0BD0" w:rsidRDefault="008D0BD0" w:rsidP="00A26EA4">
      <w:pPr>
        <w:jc w:val="left"/>
      </w:pPr>
      <w:r>
        <w:rPr>
          <w:rFonts w:hint="eastAsia"/>
        </w:rPr>
        <w:t>深度学习包：</w:t>
      </w:r>
      <w:proofErr w:type="spellStart"/>
      <w:r w:rsidRPr="008D0BD0">
        <w:t>tensorflow</w:t>
      </w:r>
      <w:proofErr w:type="spellEnd"/>
      <w:r>
        <w:rPr>
          <w:rFonts w:hint="eastAsia"/>
        </w:rPr>
        <w:t>和</w:t>
      </w:r>
      <w:proofErr w:type="spellStart"/>
      <w:r w:rsidRPr="008D0BD0">
        <w:t>keras</w:t>
      </w:r>
      <w:proofErr w:type="spellEnd"/>
    </w:p>
    <w:p w14:paraId="61F1C409" w14:textId="758D74B4" w:rsidR="00F276B5" w:rsidRPr="00315C39" w:rsidRDefault="00F276B5" w:rsidP="00A26EA4">
      <w:pPr>
        <w:jc w:val="left"/>
        <w:rPr>
          <w:b/>
          <w:bCs/>
        </w:rPr>
      </w:pPr>
      <w:r w:rsidRPr="00315C39">
        <w:rPr>
          <w:rFonts w:hint="eastAsia"/>
          <w:b/>
          <w:bCs/>
        </w:rPr>
        <w:t>注：已安装过的工具包，不需要再次安装</w:t>
      </w:r>
    </w:p>
    <w:sectPr w:rsidR="00F276B5" w:rsidRPr="00315C3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FDA279" w14:textId="77777777" w:rsidR="00B85E7D" w:rsidRDefault="00B85E7D" w:rsidP="00C91E6B">
      <w:r>
        <w:separator/>
      </w:r>
    </w:p>
  </w:endnote>
  <w:endnote w:type="continuationSeparator" w:id="0">
    <w:p w14:paraId="343C3E00" w14:textId="77777777" w:rsidR="00B85E7D" w:rsidRDefault="00B85E7D" w:rsidP="00C91E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379E50" w14:textId="77777777" w:rsidR="00B85E7D" w:rsidRDefault="00B85E7D" w:rsidP="00C91E6B">
      <w:r>
        <w:separator/>
      </w:r>
    </w:p>
  </w:footnote>
  <w:footnote w:type="continuationSeparator" w:id="0">
    <w:p w14:paraId="395026D8" w14:textId="77777777" w:rsidR="00B85E7D" w:rsidRDefault="00B85E7D" w:rsidP="00C91E6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7QwNDayMDUwsjQ3sLBU0lEKTi0uzszPAykwrAUAzUqb1iwAAAA="/>
  </w:docVars>
  <w:rsids>
    <w:rsidRoot w:val="007F2A65"/>
    <w:rsid w:val="001378EB"/>
    <w:rsid w:val="001B12BF"/>
    <w:rsid w:val="001C5B88"/>
    <w:rsid w:val="002C398D"/>
    <w:rsid w:val="00315C39"/>
    <w:rsid w:val="003725B0"/>
    <w:rsid w:val="004E18C3"/>
    <w:rsid w:val="005004C6"/>
    <w:rsid w:val="00516B7A"/>
    <w:rsid w:val="005310BD"/>
    <w:rsid w:val="00683502"/>
    <w:rsid w:val="00686F8D"/>
    <w:rsid w:val="006D1672"/>
    <w:rsid w:val="00740375"/>
    <w:rsid w:val="007B3400"/>
    <w:rsid w:val="007F2A65"/>
    <w:rsid w:val="008D0BD0"/>
    <w:rsid w:val="009A6F12"/>
    <w:rsid w:val="009F4CC4"/>
    <w:rsid w:val="00A26EA4"/>
    <w:rsid w:val="00B85E7D"/>
    <w:rsid w:val="00C456A2"/>
    <w:rsid w:val="00C54D2A"/>
    <w:rsid w:val="00C91E6B"/>
    <w:rsid w:val="00CA2D1B"/>
    <w:rsid w:val="00CB52D8"/>
    <w:rsid w:val="00CE4D35"/>
    <w:rsid w:val="00CF23C3"/>
    <w:rsid w:val="00DC4C19"/>
    <w:rsid w:val="00E62D6C"/>
    <w:rsid w:val="00F276B5"/>
    <w:rsid w:val="00F80F2E"/>
    <w:rsid w:val="00FB243C"/>
    <w:rsid w:val="00FB6A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D2F2CA"/>
  <w15:chartTrackingRefBased/>
  <w15:docId w15:val="{CD01D96F-18CF-4DDF-B489-6828F98460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91E6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C91E6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C91E6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C91E6B"/>
    <w:rPr>
      <w:sz w:val="18"/>
      <w:szCs w:val="18"/>
    </w:rPr>
  </w:style>
  <w:style w:type="character" w:styleId="a7">
    <w:name w:val="Hyperlink"/>
    <w:basedOn w:val="a0"/>
    <w:uiPriority w:val="99"/>
    <w:unhideWhenUsed/>
    <w:rsid w:val="00C91E6B"/>
    <w:rPr>
      <w:color w:val="0563C1" w:themeColor="hyperlink"/>
      <w:u w:val="single"/>
    </w:rPr>
  </w:style>
  <w:style w:type="character" w:customStyle="1" w:styleId="1">
    <w:name w:val="未处理的提及1"/>
    <w:basedOn w:val="a0"/>
    <w:uiPriority w:val="99"/>
    <w:semiHidden/>
    <w:unhideWhenUsed/>
    <w:rsid w:val="00C91E6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0.png"/><Relationship Id="rId1" Type="http://schemas.openxmlformats.org/officeDocument/2006/relationships/styles" Target="styles.xml"/><Relationship Id="rId6" Type="http://schemas.openxmlformats.org/officeDocument/2006/relationships/hyperlink" Target="https://www.jetbrains.com/pycharm/download/" TargetMode="External"/><Relationship Id="rId11" Type="http://schemas.openxmlformats.org/officeDocument/2006/relationships/image" Target="media/image5.png"/><Relationship Id="rId5" Type="http://schemas.openxmlformats.org/officeDocument/2006/relationships/endnotes" Target="end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noFill/>
        <a:ln w="9525" cap="flat" cmpd="sng" algn="ctr">
          <a:solidFill>
            <a:schemeClr val="accent2"/>
          </a:solidFill>
          <a:prstDash val="solid"/>
          <a:round/>
          <a:headEnd type="none" w="med" len="med"/>
          <a:tailEnd type="none" w="med" len="med"/>
        </a:ln>
      </a:spPr>
      <a:bodyPr rtlCol="0" anchor="ctr"/>
      <a:lstStyle/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>
          <a:schemeClr val="accent2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5</Pages>
  <Words>157</Words>
  <Characters>896</Characters>
  <Application>Microsoft Office Word</Application>
  <DocSecurity>0</DocSecurity>
  <Lines>7</Lines>
  <Paragraphs>2</Paragraphs>
  <ScaleCrop>false</ScaleCrop>
  <Company/>
  <LinksUpToDate>false</LinksUpToDate>
  <CharactersWithSpaces>1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o Can</dc:creator>
  <cp:keywords/>
  <dc:description/>
  <cp:lastModifiedBy>杰 周</cp:lastModifiedBy>
  <cp:revision>51</cp:revision>
  <dcterms:created xsi:type="dcterms:W3CDTF">2020-06-04T09:12:00Z</dcterms:created>
  <dcterms:modified xsi:type="dcterms:W3CDTF">2024-09-03T05:01:00Z</dcterms:modified>
</cp:coreProperties>
</file>